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p>
      <w:pPr>
        <w:pStyle w:val="FirstParagraph"/>
      </w:pPr>
      <w:r>
        <w:t xml:space="preserve">[Your Name]</w:t>
      </w:r>
      <w:r>
        <w:br/>
      </w:r>
      <w:r>
        <w:t xml:space="preserve">[Your Address]</w:t>
      </w:r>
      <w:r>
        <w:br/>
      </w:r>
      <w:r>
        <w:t xml:space="preserve">Kathmandu, Nepal</w:t>
      </w:r>
      <w:r>
        <w:br/>
      </w:r>
      <w:r>
        <w:t xml:space="preserve">[Your Email] | [Your Phone]</w:t>
      </w:r>
    </w:p>
    <w:bookmarkStart w:id="20" w:name="internship-application-letter"/>
    <w:p>
      <w:pPr>
        <w:pStyle w:val="Heading1"/>
      </w:pPr>
      <w:r>
        <w:t xml:space="preserve">Internship Application Letter</w:t>
      </w:r>
    </w:p>
    <w:p>
      <w:pPr>
        <w:pStyle w:val="FirstParagraph"/>
      </w:pPr>
      <w:r>
        <w:t xml:space="preserve">For the Position of Systems Engineer Intern</w:t>
      </w:r>
    </w:p>
    <w:bookmarkEnd w:id="20"/>
    <w:p>
      <w:pPr>
        <w:pStyle w:val="BodyText"/>
      </w:pPr>
      <w:r>
        <w:t xml:space="preserve">Dear Hiring Manager,</w:t>
      </w:r>
    </w:p>
    <w:p>
      <w:pPr>
        <w:pStyle w:val="BodyText"/>
      </w:pPr>
      <w:r>
        <w:t xml:space="preserve">I am writing with profound enthusiasm to submit my application for the Systems Engineer Intern position at your esteemed organization in Kathmandu, Nepal. As a dedicated computer engineering student deeply passionate about infrastructure innovation and digital transformation within Nepal's evolving tech landscape, I am eager to contribute my technical skills and fresh perspective to your team. This</w:t>
      </w:r>
      <w:r>
        <w:t xml:space="preserve"> </w:t>
      </w:r>
      <w:r>
        <w:rPr>
          <w:bCs/>
          <w:b/>
        </w:rPr>
        <w:t xml:space="preserve">Internship Application Letter</w:t>
      </w:r>
      <w:r>
        <w:t xml:space="preserve"> </w:t>
      </w:r>
      <w:r>
        <w:t xml:space="preserve">represents not merely an application but a commitment to grow as a Systems Engineer in the vibrant heart of Nepal Kathmandu.</w:t>
      </w:r>
    </w:p>
    <w:p>
      <w:pPr>
        <w:pStyle w:val="BodyText"/>
      </w:pPr>
      <w:r>
        <w:t xml:space="preserve">Currently pursuing my Bachelor of Engineering in Computer Science at Tribhuvan University's Institute of Engineering, I have immersed myself in coursework covering network architecture, cloud computing (AWS/Azure), Linux system administration, and cybersecurity fundamentals. My academic journey has been complemented by hands-on projects that directly align with the operational demands of Systems Engineering roles. Most notably, I designed a scalable campus-wide server infrastructure for our university's research department—a project that required optimizing virtual machine deployment across 15+ physical hosts while reducing latency by 37%. This experience solidified my understanding of how robust systems enable institutional growth, a principle I am eager to apply within Nepal Kathmandu's burgeoning technology ecosystem.</w:t>
      </w:r>
    </w:p>
    <w:p>
      <w:pPr>
        <w:pStyle w:val="BodyText"/>
      </w:pPr>
      <w:r>
        <w:t xml:space="preserve">What truly sets me apart is my contextual understanding of Nepal's unique technological challenges. Having grown up in Kathmandu, I've witnessed firsthand how infrastructure limitations impact service delivery across sectors—from healthcare systems struggling with data silos to financial institutions navigating network security gaps. My final-year project, "Optimizing Rural Telemedicine Connectivity in Nepal," analyzed bandwidth constraints across Himalayan districts and proposed a hybrid cloud solution using AWS Local Zones. This work earned recognition at the 2023 Nepal Tech Summit, where I presented alongside industry leaders from Kathmandu-based firms like F1Soft and Ncell. These experiences taught me that effective Systems Engineering in</w:t>
      </w:r>
      <w:r>
        <w:t xml:space="preserve"> </w:t>
      </w:r>
      <w:r>
        <w:rPr>
          <w:bCs/>
          <w:b/>
        </w:rPr>
        <w:t xml:space="preserve">Nepal Kathmandu</w:t>
      </w:r>
      <w:r>
        <w:t xml:space="preserve"> </w:t>
      </w:r>
      <w:r>
        <w:t xml:space="preserve">requires both technical precision and cultural awareness of local operational realities.</w:t>
      </w:r>
    </w:p>
    <w:p>
      <w:pPr>
        <w:pStyle w:val="BodyText"/>
      </w:pPr>
      <w:r>
        <w:t xml:space="preserve">I have meticulously studied your organization's contributions to Nepal's digital infrastructure, particularly your work on the Smart City Initiative for Kathmandu Metropolitan City. Your implementation of AI-driven traffic management systems demonstrates the kind of forward-thinking engineering I aspire to contribute to. As a Systems Engineer Intern, I am prepared to immediately assist in critical areas such as:</w:t>
      </w:r>
      <w:r>
        <w:t xml:space="preserve"> </w:t>
      </w:r>
      <w:r>
        <w:rPr>
          <w:iCs/>
          <w:i/>
        </w:rPr>
        <w:t xml:space="preserve">cloud migration planning for legacy applications</w:t>
      </w:r>
      <w:r>
        <w:t xml:space="preserve">,</w:t>
      </w:r>
      <w:r>
        <w:t xml:space="preserve"> </w:t>
      </w:r>
      <w:r>
        <w:rPr>
          <w:iCs/>
          <w:i/>
        </w:rPr>
        <w:t xml:space="preserve">network security protocol optimization</w:t>
      </w:r>
      <w:r>
        <w:t xml:space="preserve">, and</w:t>
      </w:r>
      <w:r>
        <w:t xml:space="preserve"> </w:t>
      </w:r>
      <w:r>
        <w:rPr>
          <w:iCs/>
          <w:i/>
        </w:rPr>
        <w:t xml:space="preserve">server infrastructure documentation enhancement</w:t>
      </w:r>
      <w:r>
        <w:t xml:space="preserve">. My proficiency with tools like Docker, Kubernetes, Ansible, and Python scripting—developed through certification programs at the Nepal Academy of Science and Technology (NAST)—ensures I can transition from observation to contribution swiftly.</w:t>
      </w:r>
    </w:p>
    <w:p>
      <w:pPr>
        <w:pStyle w:val="BodyText"/>
      </w:pPr>
      <w:r>
        <w:t xml:space="preserve">My motivation extends beyond technical growth; it's rooted in a desire to strengthen Nepal's technological sovereignty. While global tech giants dominate headlines, I believe sustainable innovation begins with local talent nurturing local solutions. The</w:t>
      </w:r>
      <w:r>
        <w:t xml:space="preserve"> </w:t>
      </w:r>
      <w:r>
        <w:rPr>
          <w:bCs/>
          <w:b/>
        </w:rPr>
        <w:t xml:space="preserve">Internship Application Letter</w:t>
      </w:r>
      <w:r>
        <w:t xml:space="preserve"> </w:t>
      </w:r>
      <w:r>
        <w:t xml:space="preserve">you hold represents my pledge to invest my energy into building systems that serve Nepali communities—not just international markets. In Kathmandu, where 72% of businesses still operate on fragmented IT infrastructure (per Nepal Telecom's 2023 report), there is immense opportunity to engineer solutions that bridge the digital divide. I am inspired by your company's community-focused approach to tech development and would be honored to learn under your mentorship while contributing my energy toward this mission.</w:t>
      </w:r>
    </w:p>
    <w:p>
      <w:pPr>
        <w:pStyle w:val="BodyText"/>
      </w:pPr>
      <w:r>
        <w:t xml:space="preserve">I have attached my resume, academic transcripts, and project portfolio showcasing infrastructure diagrams, code repositories (GitHub), and user testimonials from my campus server optimization initiative. One particularly relevant achievement includes troubleshooting a critical DNS failure for 200+ university users during peak exam season—a scenario demanding the calm decisiveness required in Systems Engineering roles. This incident reinforced my belief that system reliability is about people: when infrastructure fails, it doesn't just disrupt servers—it interrupts lives and livelihoods.</w:t>
      </w:r>
    </w:p>
    <w:p>
      <w:pPr>
        <w:pStyle w:val="BodyText"/>
      </w:pPr>
      <w:r>
        <w:t xml:space="preserve">What excites me most about this opportunity is the chance to learn from experts actively shaping Nepal Kathmandu's technological future. Your organization’s commitment to mentoring local talent aligns perfectly with my career vision. I am not merely seeking an internship; I seek a collaborative environment where I can absorb the nuanced art of Systems Engineering within Nepal's unique socio-technical context. My goal is to evolve from a technical contributor to an innovator who designs systems that resonate with Nepali users, whether they're farmers in Nuwakot or entrepreneurs in Thamel.</w:t>
      </w:r>
    </w:p>
    <w:p>
      <w:pPr>
        <w:pStyle w:val="BodyText"/>
      </w:pPr>
      <w:r>
        <w:t xml:space="preserve">As a native Kathmandu resident fluent in Nepali and English, I understand the cultural dynamics that affect system adoption. I've seen how well-designed interfaces can empower non-technical users—like my grandmother successfully using a telehealth app after our family's minor infrastructure update. This human-centered perspective will inform every technical decision I make as a Systems Engineer Intern. In Nepal Kathmandu, technology isn't just about servers and code—it's about enabling community resilience.</w:t>
      </w:r>
    </w:p>
    <w:p>
      <w:pPr>
        <w:pStyle w:val="BodyText"/>
      </w:pPr>
      <w:r>
        <w:t xml:space="preserve">Thank you for considering my application for this pivotal</w:t>
      </w:r>
      <w:r>
        <w:t xml:space="preserve"> </w:t>
      </w:r>
      <w:r>
        <w:rPr>
          <w:bCs/>
          <w:b/>
        </w:rPr>
        <w:t xml:space="preserve">Internship Application Letter</w:t>
      </w:r>
      <w:r>
        <w:t xml:space="preserve">. I am eager to discuss how my proactive approach to system optimization, cultural fluency in Nepal Kathmandu, and passion for sustainable tech innovation can support your team’s objectives. I have included my contact details below and welcome the opportunity to interview at your earliest convenience. The prospect of contributing to systems that empower Nepal's digital journey is a privilege I would embrace with unwavering dedication.</w:t>
      </w:r>
    </w:p>
    <w:p>
      <w:pPr>
        <w:pStyle w:val="BodyText"/>
      </w:pPr>
      <w:r>
        <w:t xml:space="preserve">Sincerely,</w:t>
      </w:r>
    </w:p>
    <w:p>
      <w:pPr>
        <w:pStyle w:val="BodyText"/>
      </w:pPr>
      <w:r>
        <w:t xml:space="preserve">[Your Signature]</w:t>
      </w:r>
    </w:p>
    <w:p>
      <w:pPr>
        <w:pStyle w:val="BodyText"/>
      </w:pPr>
      <w:r>
        <w:t xml:space="preserve">[Your Typed Name]</w:t>
      </w:r>
    </w:p>
    <w:p>
      <w:pPr>
        <w:pStyle w:val="BodyText"/>
      </w:pPr>
      <w:r>
        <w:t xml:space="preserve">[Word count: 83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3T22:05:54Z</dcterms:created>
  <dcterms:modified xsi:type="dcterms:W3CDTF">2026-07-13T22:05:54Z</dcterms:modified>
</cp:coreProperties>
</file>

<file path=docProps/custom.xml><?xml version="1.0" encoding="utf-8"?>
<Properties xmlns="http://schemas.openxmlformats.org/officeDocument/2006/custom-properties" xmlns:vt="http://schemas.openxmlformats.org/officeDocument/2006/docPropsVTypes"/>
</file>